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AFFA5" w14:textId="76814151" w:rsidR="00483566" w:rsidRPr="00A82853" w:rsidRDefault="00BF74F4" w:rsidP="00572960">
      <w:pPr>
        <w:pStyle w:val="New"/>
        <w:spacing w:after="0" w:line="240" w:lineRule="auto"/>
        <w:jc w:val="center"/>
        <w:rPr>
          <w:b/>
          <w:bCs w:val="0"/>
          <w:sz w:val="28"/>
          <w:szCs w:val="28"/>
        </w:rPr>
      </w:pPr>
      <w:r w:rsidRPr="00A82853">
        <w:rPr>
          <w:b/>
          <w:bCs w:val="0"/>
          <w:sz w:val="28"/>
          <w:szCs w:val="28"/>
        </w:rPr>
        <w:t>Abigail</w:t>
      </w:r>
      <w:r w:rsidR="0090751A">
        <w:rPr>
          <w:b/>
          <w:bCs w:val="0"/>
          <w:sz w:val="28"/>
          <w:szCs w:val="28"/>
        </w:rPr>
        <w:t xml:space="preserve"> J.</w:t>
      </w:r>
      <w:r w:rsidRPr="00A82853">
        <w:rPr>
          <w:b/>
          <w:bCs w:val="0"/>
          <w:sz w:val="28"/>
          <w:szCs w:val="28"/>
        </w:rPr>
        <w:t xml:space="preserve"> Langeberg</w:t>
      </w:r>
    </w:p>
    <w:p w14:paraId="4EC01A10" w14:textId="432433D2" w:rsidR="00A82853" w:rsidRPr="00BF74F4" w:rsidRDefault="00A82853" w:rsidP="00572960">
      <w:pPr>
        <w:pStyle w:val="New"/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Brighton, CO 80603</w:t>
      </w:r>
    </w:p>
    <w:p w14:paraId="28355034" w14:textId="348DE608" w:rsidR="00BF74F4" w:rsidRDefault="00000000" w:rsidP="00572960">
      <w:pPr>
        <w:pStyle w:val="New"/>
        <w:spacing w:after="0" w:line="240" w:lineRule="auto"/>
        <w:jc w:val="center"/>
        <w:rPr>
          <w:sz w:val="28"/>
          <w:szCs w:val="28"/>
        </w:rPr>
      </w:pPr>
      <w:hyperlink r:id="rId7" w:history="1">
        <w:r w:rsidR="00E215AE" w:rsidRPr="006953DD">
          <w:rPr>
            <w:rStyle w:val="Hyperlink"/>
            <w:sz w:val="28"/>
            <w:szCs w:val="28"/>
          </w:rPr>
          <w:t>Abby.langeberg@du.edu</w:t>
        </w:r>
      </w:hyperlink>
      <w:r w:rsidR="00D06F63">
        <w:rPr>
          <w:sz w:val="28"/>
          <w:szCs w:val="28"/>
        </w:rPr>
        <w:t xml:space="preserve"> </w:t>
      </w:r>
    </w:p>
    <w:p w14:paraId="0D4E061F" w14:textId="054D9906" w:rsidR="00BF74F4" w:rsidRDefault="00BF74F4" w:rsidP="00572960">
      <w:pPr>
        <w:pStyle w:val="New"/>
        <w:spacing w:after="0" w:line="240" w:lineRule="auto"/>
        <w:rPr>
          <w:szCs w:val="24"/>
        </w:rPr>
      </w:pPr>
    </w:p>
    <w:p w14:paraId="75A15712" w14:textId="49965263" w:rsidR="00BF74F4" w:rsidRPr="00BF74F4" w:rsidRDefault="00BF74F4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 w:rsidRPr="00BF74F4">
        <w:rPr>
          <w:b/>
          <w:bCs w:val="0"/>
          <w:sz w:val="28"/>
          <w:szCs w:val="28"/>
        </w:rPr>
        <w:t>Education</w:t>
      </w:r>
    </w:p>
    <w:p w14:paraId="02E903FF" w14:textId="26E37BC1" w:rsidR="00BF74F4" w:rsidRDefault="00BF74F4" w:rsidP="00572960">
      <w:pPr>
        <w:pStyle w:val="New"/>
        <w:spacing w:after="0" w:line="240" w:lineRule="auto"/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F8CB7F" wp14:editId="551AA0E6">
                <wp:simplePos x="0" y="0"/>
                <wp:positionH relativeFrom="column">
                  <wp:posOffset>0</wp:posOffset>
                </wp:positionH>
                <wp:positionV relativeFrom="paragraph">
                  <wp:posOffset>78740</wp:posOffset>
                </wp:positionV>
                <wp:extent cx="58293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958E757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2pt" to="459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77CB69EE" w14:textId="5E70BC08" w:rsidR="005A3E22" w:rsidRDefault="00BF74F4" w:rsidP="00580275">
      <w:pPr>
        <w:spacing w:after="0" w:line="240" w:lineRule="auto"/>
        <w:ind w:left="2070" w:hanging="2070"/>
      </w:pPr>
      <w:r>
        <w:t xml:space="preserve">Jan. 2019 </w:t>
      </w:r>
      <w:r w:rsidR="00A82853">
        <w:t>–</w:t>
      </w:r>
      <w:r>
        <w:t xml:space="preserve"> </w:t>
      </w:r>
      <w:r w:rsidR="00580275">
        <w:t>Nov. 2022</w:t>
      </w:r>
      <w:r>
        <w:t xml:space="preserve">: </w:t>
      </w:r>
      <w:r w:rsidR="00204CF0">
        <w:t xml:space="preserve"> </w:t>
      </w:r>
      <w:r w:rsidR="00C5562F">
        <w:t xml:space="preserve">Distinguished </w:t>
      </w:r>
      <w:r>
        <w:t xml:space="preserve">B.S Psychology; College of Arts, Humanities, &amp; Social </w:t>
      </w:r>
      <w:r w:rsidR="00C5562F">
        <w:t xml:space="preserve">       </w:t>
      </w:r>
      <w:r w:rsidR="007904A2">
        <w:t>Sciences</w:t>
      </w:r>
      <w:r w:rsidR="00580275">
        <w:t xml:space="preserve">; </w:t>
      </w:r>
      <w:r>
        <w:t>University of Denver</w:t>
      </w:r>
    </w:p>
    <w:p w14:paraId="47A617B7" w14:textId="7CFF0B29" w:rsidR="006F3B36" w:rsidRDefault="006F3B36" w:rsidP="00572960">
      <w:pPr>
        <w:spacing w:after="0" w:line="240" w:lineRule="auto"/>
        <w:ind w:left="2070" w:hanging="2070"/>
      </w:pPr>
      <w:r>
        <w:t xml:space="preserve">                                </w:t>
      </w:r>
      <w:r w:rsidR="00204CF0">
        <w:t xml:space="preserve">  </w:t>
      </w:r>
      <w:r>
        <w:t>GPA: 3.8</w:t>
      </w:r>
      <w:r w:rsidR="00A653D6">
        <w:t>8</w:t>
      </w:r>
      <w:r>
        <w:t xml:space="preserve">; </w:t>
      </w:r>
      <w:r w:rsidR="005448D7">
        <w:t>Major GPA: 3.8</w:t>
      </w:r>
      <w:r w:rsidR="00A653D6">
        <w:t>6</w:t>
      </w:r>
      <w:r w:rsidR="005448D7">
        <w:t xml:space="preserve">; </w:t>
      </w:r>
      <w:r>
        <w:t>Minors: Criminology, Chemistry</w:t>
      </w:r>
      <w:r w:rsidR="00421658">
        <w:t>, History</w:t>
      </w:r>
    </w:p>
    <w:p w14:paraId="73A7A170" w14:textId="77777777" w:rsidR="00572960" w:rsidRDefault="00572960" w:rsidP="00572960">
      <w:pPr>
        <w:spacing w:after="0" w:line="240" w:lineRule="auto"/>
        <w:ind w:left="2070" w:hanging="2070"/>
      </w:pPr>
    </w:p>
    <w:p w14:paraId="7C0D0819" w14:textId="1F6A2948" w:rsidR="00D400BD" w:rsidRDefault="0097419F" w:rsidP="00572960">
      <w:pPr>
        <w:spacing w:after="0" w:line="240" w:lineRule="auto"/>
        <w:ind w:left="2070" w:hanging="2070"/>
      </w:pPr>
      <w:r>
        <w:t>J</w:t>
      </w:r>
      <w:r w:rsidR="003B5016">
        <w:t>une</w:t>
      </w:r>
      <w:r>
        <w:t xml:space="preserve"> 2021 – </w:t>
      </w:r>
      <w:r w:rsidR="00D400BD">
        <w:t>June 2022</w:t>
      </w:r>
      <w:r>
        <w:t xml:space="preserve">: </w:t>
      </w:r>
      <w:r w:rsidR="00580275">
        <w:t xml:space="preserve"> </w:t>
      </w:r>
      <w:r>
        <w:t>Honors Thesis</w:t>
      </w:r>
      <w:r w:rsidR="00D400BD">
        <w:t>:</w:t>
      </w:r>
      <w:r w:rsidR="006B7472">
        <w:t xml:space="preserve"> </w:t>
      </w:r>
      <w:r w:rsidR="00D400BD" w:rsidRPr="00D400BD">
        <w:rPr>
          <w:bCs w:val="0"/>
          <w:i/>
          <w:iCs/>
        </w:rPr>
        <w:t xml:space="preserve">The Effects of Reason for Wrongful Conviction on Perceiver Stereotype Endorsement and Hiring </w:t>
      </w:r>
      <w:r w:rsidR="007904A2" w:rsidRPr="00D400BD">
        <w:rPr>
          <w:bCs w:val="0"/>
          <w:i/>
          <w:iCs/>
        </w:rPr>
        <w:t>Judgments</w:t>
      </w:r>
    </w:p>
    <w:p w14:paraId="0D6FCB31" w14:textId="3A0C5F0E" w:rsidR="0097419F" w:rsidRDefault="0097419F" w:rsidP="00D400BD">
      <w:pPr>
        <w:spacing w:after="0" w:line="240" w:lineRule="auto"/>
        <w:ind w:left="2070" w:firstLine="0"/>
      </w:pPr>
      <w:r>
        <w:t>Work</w:t>
      </w:r>
      <w:r w:rsidR="00C5562F">
        <w:t>ed</w:t>
      </w:r>
      <w:r>
        <w:t xml:space="preserve"> with Dr. E. Paige Lloyd</w:t>
      </w:r>
    </w:p>
    <w:p w14:paraId="470B1388" w14:textId="77777777" w:rsidR="00A507CD" w:rsidRDefault="00A507CD" w:rsidP="00572960">
      <w:pPr>
        <w:spacing w:after="0" w:line="240" w:lineRule="auto"/>
        <w:ind w:left="2070" w:hanging="2070"/>
      </w:pPr>
    </w:p>
    <w:p w14:paraId="0FA9B379" w14:textId="0C38C879" w:rsidR="00572960" w:rsidRDefault="00A507CD" w:rsidP="00572960">
      <w:pPr>
        <w:spacing w:after="0" w:line="240" w:lineRule="auto"/>
        <w:ind w:left="2070" w:hanging="2070"/>
      </w:pPr>
      <w:r>
        <w:t xml:space="preserve">April 2022 – </w:t>
      </w:r>
      <w:r w:rsidR="00C46DC8">
        <w:t>Mar</w:t>
      </w:r>
      <w:r>
        <w:t>. 202</w:t>
      </w:r>
      <w:r w:rsidR="00C46DC8">
        <w:t>3</w:t>
      </w:r>
      <w:r>
        <w:t xml:space="preserve">: </w:t>
      </w:r>
      <w:hyperlink r:id="rId8" w:history="1">
        <w:r w:rsidR="00B31C0B" w:rsidRPr="00517ABB">
          <w:rPr>
            <w:rStyle w:val="Hyperlink"/>
          </w:rPr>
          <w:t>Micro-credentials Certification in Data-Informed Decisions</w:t>
        </w:r>
      </w:hyperlink>
    </w:p>
    <w:p w14:paraId="57032CCF" w14:textId="77777777" w:rsidR="00A507CD" w:rsidRDefault="00A507CD" w:rsidP="00572960">
      <w:pPr>
        <w:spacing w:after="0" w:line="240" w:lineRule="auto"/>
        <w:ind w:left="2250" w:hanging="2250"/>
        <w:rPr>
          <w:i/>
          <w:iCs/>
        </w:rPr>
      </w:pPr>
    </w:p>
    <w:p w14:paraId="17D0EEB6" w14:textId="5797707C" w:rsidR="00204CF0" w:rsidRDefault="00204CF0" w:rsidP="00B53A93">
      <w:pPr>
        <w:spacing w:after="0" w:line="240" w:lineRule="auto"/>
        <w:ind w:left="0" w:firstLine="0"/>
      </w:pPr>
      <w:r w:rsidRPr="00204CF0">
        <w:rPr>
          <w:i/>
          <w:iCs/>
        </w:rPr>
        <w:t>Relevan</w:t>
      </w:r>
      <w:r w:rsidR="005448D7">
        <w:rPr>
          <w:i/>
          <w:iCs/>
        </w:rPr>
        <w:t>t Coursework</w:t>
      </w:r>
      <w:r w:rsidR="005448D7">
        <w:t xml:space="preserve">: </w:t>
      </w:r>
      <w:r w:rsidR="0097419F">
        <w:t xml:space="preserve"> </w:t>
      </w:r>
      <w:r>
        <w:t xml:space="preserve">Legal Actors and </w:t>
      </w:r>
      <w:r w:rsidR="0099739F">
        <w:t>Institutions, Wrongful</w:t>
      </w:r>
      <w:r>
        <w:t xml:space="preserve"> Conviction, Capital</w:t>
      </w:r>
      <w:r w:rsidR="00B53A93">
        <w:t xml:space="preserve"> </w:t>
      </w:r>
      <w:r>
        <w:t>Punishment, State Violence</w:t>
      </w:r>
      <w:r w:rsidR="00580275">
        <w:t xml:space="preserve">, Forensic Psychology, </w:t>
      </w:r>
      <w:r>
        <w:t>Criminology</w:t>
      </w:r>
      <w:r w:rsidR="005448D7">
        <w:t>, Junior Honors Research Seminar (Advanced Research &amp; Statistics)</w:t>
      </w:r>
      <w:r w:rsidR="00580275">
        <w:t>, Research Design &amp; Inference</w:t>
      </w:r>
      <w:r w:rsidR="002D52AE">
        <w:t xml:space="preserve"> (Graduate Level)</w:t>
      </w:r>
    </w:p>
    <w:p w14:paraId="4BA32E84" w14:textId="77777777" w:rsidR="003227C9" w:rsidRDefault="003227C9" w:rsidP="003227C9">
      <w:pPr>
        <w:spacing w:after="0" w:line="240" w:lineRule="auto"/>
      </w:pPr>
    </w:p>
    <w:p w14:paraId="0E58F417" w14:textId="77E5C0A4" w:rsidR="006F3B36" w:rsidRDefault="00A50EBD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Research Experience</w:t>
      </w:r>
    </w:p>
    <w:p w14:paraId="45C7785E" w14:textId="762ED518" w:rsidR="006F3B36" w:rsidRDefault="006F3B36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B1EF6D" wp14:editId="2E3B369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37926C5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" strokecolor="black [3200]" strokeweight=".5pt">
                <v:stroke joinstyle="miter"/>
              </v:line>
            </w:pict>
          </mc:Fallback>
        </mc:AlternateContent>
      </w:r>
    </w:p>
    <w:p w14:paraId="6B676F78" w14:textId="721B2DEA" w:rsidR="002C7B61" w:rsidRDefault="002C7B61" w:rsidP="002C7B61">
      <w:pPr>
        <w:spacing w:after="0" w:line="240" w:lineRule="auto"/>
        <w:ind w:left="1620" w:hanging="1620"/>
      </w:pPr>
      <w:r w:rsidRPr="005A3E22">
        <w:t>20</w:t>
      </w:r>
      <w:r>
        <w:t>2</w:t>
      </w:r>
      <w:r>
        <w:t>3</w:t>
      </w:r>
      <w:r>
        <w:t xml:space="preserve"> </w:t>
      </w:r>
      <w:r w:rsidRPr="005A3E22">
        <w:t>–</w:t>
      </w:r>
      <w:r>
        <w:t xml:space="preserve"> P</w:t>
      </w:r>
      <w:r w:rsidRPr="005A3E22">
        <w:t>resent:</w:t>
      </w:r>
      <w:r>
        <w:t xml:space="preserve">   </w:t>
      </w:r>
      <w:r>
        <w:rPr>
          <w:i/>
          <w:iCs/>
        </w:rPr>
        <w:t>Lab Manager/Project Coordinator</w:t>
      </w:r>
      <w:r>
        <w:t xml:space="preserve">; </w:t>
      </w:r>
      <w:r w:rsidRPr="003562BC">
        <w:rPr>
          <w:b/>
          <w:bCs w:val="0"/>
        </w:rPr>
        <w:t>Social Detection Lab</w:t>
      </w:r>
      <w:r w:rsidRPr="005A3E22">
        <w:t xml:space="preserve">; University of Denver Department of Psychology PI: Dr. </w:t>
      </w:r>
      <w:r>
        <w:t xml:space="preserve">E. </w:t>
      </w:r>
      <w:r w:rsidRPr="005A3E22">
        <w:t>Paige Lloyd</w:t>
      </w:r>
    </w:p>
    <w:p w14:paraId="73F82C11" w14:textId="77777777" w:rsidR="0034423B" w:rsidRPr="0034423B" w:rsidRDefault="0034423B" w:rsidP="002C7B61">
      <w:pPr>
        <w:spacing w:after="0" w:line="240" w:lineRule="auto"/>
        <w:ind w:left="1620" w:hanging="1620"/>
        <w:rPr>
          <w:sz w:val="10"/>
          <w:szCs w:val="8"/>
        </w:rPr>
      </w:pPr>
    </w:p>
    <w:p w14:paraId="6E47E42C" w14:textId="2435ECB6" w:rsidR="00257C8B" w:rsidRDefault="00257C8B" w:rsidP="00257C8B">
      <w:pPr>
        <w:pStyle w:val="ListParagraph"/>
        <w:numPr>
          <w:ilvl w:val="0"/>
          <w:numId w:val="3"/>
        </w:numPr>
        <w:spacing w:after="0" w:line="240" w:lineRule="auto"/>
      </w:pPr>
      <w:r>
        <w:t>Managing participant recruitment systems, IRB protocols, and finances</w:t>
      </w:r>
      <w:r w:rsidR="009D178A">
        <w:t>.</w:t>
      </w:r>
    </w:p>
    <w:p w14:paraId="570968D0" w14:textId="05A95CA4" w:rsidR="00257C8B" w:rsidRDefault="00257C8B" w:rsidP="00257C8B">
      <w:pPr>
        <w:pStyle w:val="ListParagraph"/>
        <w:numPr>
          <w:ilvl w:val="0"/>
          <w:numId w:val="3"/>
        </w:numPr>
        <w:spacing w:after="0" w:line="240" w:lineRule="auto"/>
      </w:pPr>
      <w:r>
        <w:t>Data processing</w:t>
      </w:r>
      <w:r w:rsidR="009D178A">
        <w:t>.</w:t>
      </w:r>
      <w:r>
        <w:t xml:space="preserve"> </w:t>
      </w:r>
    </w:p>
    <w:p w14:paraId="1D3D0481" w14:textId="7A32B07B" w:rsidR="002C7B61" w:rsidRDefault="00257C8B" w:rsidP="00257C8B">
      <w:pPr>
        <w:pStyle w:val="ListParagraph"/>
        <w:numPr>
          <w:ilvl w:val="0"/>
          <w:numId w:val="3"/>
        </w:numPr>
        <w:spacing w:after="0" w:line="240" w:lineRule="auto"/>
      </w:pPr>
      <w:r>
        <w:t>Recruiting, training, scheduling, and supervising undergraduate research assistants</w:t>
      </w:r>
      <w:r w:rsidR="009D178A">
        <w:t>.</w:t>
      </w:r>
    </w:p>
    <w:p w14:paraId="20FD1B42" w14:textId="394CCF25" w:rsidR="009D178A" w:rsidRDefault="009D178A" w:rsidP="00257C8B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K01 </w:t>
      </w:r>
      <w:r w:rsidR="006656B8">
        <w:t xml:space="preserve">grant project coordination between University of Denver and University of Colorado </w:t>
      </w:r>
      <w:r w:rsidR="00800B3F" w:rsidRPr="00800B3F">
        <w:t>Anschutz</w:t>
      </w:r>
      <w:r w:rsidR="00800B3F">
        <w:t xml:space="preserve">. </w:t>
      </w:r>
    </w:p>
    <w:p w14:paraId="0C9DCDEF" w14:textId="77777777" w:rsidR="00257C8B" w:rsidRDefault="00257C8B" w:rsidP="00257C8B">
      <w:pPr>
        <w:pStyle w:val="ListParagraph"/>
        <w:spacing w:after="0" w:line="240" w:lineRule="auto"/>
        <w:ind w:firstLine="0"/>
      </w:pPr>
    </w:p>
    <w:p w14:paraId="37158E17" w14:textId="5C721418" w:rsidR="00A50EBD" w:rsidRDefault="00A50EBD" w:rsidP="00A50EBD">
      <w:pPr>
        <w:spacing w:after="0" w:line="240" w:lineRule="auto"/>
        <w:ind w:left="1620" w:hanging="1620"/>
      </w:pPr>
      <w:r w:rsidRPr="005A3E22">
        <w:t>20</w:t>
      </w:r>
      <w:r>
        <w:t xml:space="preserve">21 </w:t>
      </w:r>
      <w:r w:rsidRPr="005A3E22">
        <w:t>–</w:t>
      </w:r>
      <w:r>
        <w:t xml:space="preserve"> </w:t>
      </w:r>
      <w:r w:rsidR="002C7B61">
        <w:t>2023</w:t>
      </w:r>
      <w:r w:rsidRPr="005A3E22">
        <w:t>:</w:t>
      </w:r>
      <w:r>
        <w:t xml:space="preserve">   </w:t>
      </w:r>
      <w:r w:rsidRPr="0099739F">
        <w:rPr>
          <w:i/>
          <w:iCs/>
        </w:rPr>
        <w:t>Research Assistant</w:t>
      </w:r>
      <w:r>
        <w:t xml:space="preserve">; </w:t>
      </w:r>
      <w:r w:rsidRPr="003562BC">
        <w:rPr>
          <w:b/>
          <w:bCs w:val="0"/>
        </w:rPr>
        <w:t>Social Detection Lab</w:t>
      </w:r>
      <w:r w:rsidRPr="005A3E22">
        <w:t xml:space="preserve">; University of Denver Department of Psychology PI: Dr. </w:t>
      </w:r>
      <w:r w:rsidR="00D40312">
        <w:t xml:space="preserve">E. </w:t>
      </w:r>
      <w:r w:rsidRPr="005A3E22">
        <w:t>Paige Lloyd</w:t>
      </w:r>
    </w:p>
    <w:p w14:paraId="378FB431" w14:textId="77777777" w:rsidR="0034423B" w:rsidRPr="0034423B" w:rsidRDefault="0034423B" w:rsidP="00A50EBD">
      <w:pPr>
        <w:spacing w:after="0" w:line="240" w:lineRule="auto"/>
        <w:ind w:left="1620" w:hanging="1620"/>
        <w:rPr>
          <w:sz w:val="10"/>
          <w:szCs w:val="8"/>
        </w:rPr>
      </w:pPr>
    </w:p>
    <w:p w14:paraId="79A7E9A2" w14:textId="77777777" w:rsidR="0011660A" w:rsidRPr="0011660A" w:rsidRDefault="0011660A" w:rsidP="0011660A">
      <w:pPr>
        <w:numPr>
          <w:ilvl w:val="0"/>
          <w:numId w:val="4"/>
        </w:numPr>
        <w:spacing w:after="0" w:line="240" w:lineRule="auto"/>
      </w:pPr>
      <w:r w:rsidRPr="0011660A">
        <w:t>Foster productive collaboration with fellow members through active participation in literature reviews and analyzing relevant research for the current project.</w:t>
      </w:r>
    </w:p>
    <w:p w14:paraId="39BAE490" w14:textId="77777777" w:rsidR="0011660A" w:rsidRPr="0011660A" w:rsidRDefault="0011660A" w:rsidP="0011660A">
      <w:pPr>
        <w:numPr>
          <w:ilvl w:val="0"/>
          <w:numId w:val="4"/>
        </w:numPr>
        <w:spacing w:after="0" w:line="240" w:lineRule="auto"/>
      </w:pPr>
      <w:r w:rsidRPr="0011660A">
        <w:t>Edit manuscripts, ensuring clarity, coherence, and adherence to scientific standards.</w:t>
      </w:r>
    </w:p>
    <w:p w14:paraId="51DF33C4" w14:textId="77777777" w:rsidR="0011660A" w:rsidRPr="0011660A" w:rsidRDefault="0011660A" w:rsidP="0011660A">
      <w:pPr>
        <w:numPr>
          <w:ilvl w:val="0"/>
          <w:numId w:val="4"/>
        </w:numPr>
        <w:spacing w:after="0" w:line="240" w:lineRule="auto"/>
      </w:pPr>
      <w:r w:rsidRPr="0011660A">
        <w:t>Design and refine surveys and stimuli to gather accurate data for studies.</w:t>
      </w:r>
    </w:p>
    <w:p w14:paraId="7AD1BCAB" w14:textId="77777777" w:rsidR="0011660A" w:rsidRPr="0011660A" w:rsidRDefault="0011660A" w:rsidP="0011660A">
      <w:pPr>
        <w:numPr>
          <w:ilvl w:val="0"/>
          <w:numId w:val="4"/>
        </w:numPr>
        <w:spacing w:after="0" w:line="240" w:lineRule="auto"/>
      </w:pPr>
      <w:r w:rsidRPr="0011660A">
        <w:t>Conduct individual research studies with rigorous methodologies.</w:t>
      </w:r>
    </w:p>
    <w:p w14:paraId="733635EF" w14:textId="7300B8CE" w:rsidR="00A50EBD" w:rsidRDefault="0011660A" w:rsidP="0011660A">
      <w:pPr>
        <w:numPr>
          <w:ilvl w:val="0"/>
          <w:numId w:val="4"/>
        </w:numPr>
        <w:spacing w:after="0" w:line="240" w:lineRule="auto"/>
      </w:pPr>
      <w:r w:rsidRPr="0011660A">
        <w:t xml:space="preserve">Craft grant applications to secure funding using my </w:t>
      </w:r>
      <w:r w:rsidRPr="0011660A">
        <w:t>expertise.</w:t>
      </w:r>
    </w:p>
    <w:p w14:paraId="16F41E3B" w14:textId="77777777" w:rsidR="0011660A" w:rsidRDefault="0011660A" w:rsidP="0011660A">
      <w:pPr>
        <w:spacing w:after="0" w:line="240" w:lineRule="auto"/>
        <w:ind w:firstLine="0"/>
      </w:pPr>
    </w:p>
    <w:p w14:paraId="01C0036B" w14:textId="77777777" w:rsidR="00A50EBD" w:rsidRDefault="00A50EBD" w:rsidP="00A50EBD">
      <w:pPr>
        <w:spacing w:after="0" w:line="240" w:lineRule="auto"/>
        <w:ind w:left="1620" w:hanging="1620"/>
      </w:pPr>
      <w:r>
        <w:t xml:space="preserve">2019 – 2020:   </w:t>
      </w:r>
      <w:r w:rsidRPr="0099739F">
        <w:rPr>
          <w:i/>
          <w:iCs/>
        </w:rPr>
        <w:t>Research Assistant</w:t>
      </w:r>
      <w:r>
        <w:t xml:space="preserve">; </w:t>
      </w:r>
      <w:r w:rsidRPr="003562BC">
        <w:rPr>
          <w:b/>
          <w:bCs w:val="0"/>
        </w:rPr>
        <w:t>Truth &amp; Trust Lab</w:t>
      </w:r>
      <w:r>
        <w:t>; University of Denver Department of Psychology PI: Dr. Leanne ten Brinke</w:t>
      </w:r>
    </w:p>
    <w:p w14:paraId="29B50A17" w14:textId="77777777" w:rsidR="0034423B" w:rsidRPr="0034423B" w:rsidRDefault="0034423B" w:rsidP="00A50EBD">
      <w:pPr>
        <w:spacing w:after="0" w:line="240" w:lineRule="auto"/>
        <w:ind w:left="1620" w:hanging="1620"/>
        <w:rPr>
          <w:sz w:val="10"/>
          <w:szCs w:val="8"/>
        </w:rPr>
      </w:pPr>
    </w:p>
    <w:p w14:paraId="3B7B84EF" w14:textId="77777777" w:rsidR="001B6F67" w:rsidRDefault="001B6F67" w:rsidP="001B6F67">
      <w:pPr>
        <w:pStyle w:val="ListParagraph"/>
        <w:numPr>
          <w:ilvl w:val="0"/>
          <w:numId w:val="3"/>
        </w:numPr>
        <w:spacing w:after="0" w:line="240" w:lineRule="auto"/>
      </w:pPr>
      <w:r>
        <w:t>Running participants through studies, guiding them through protocols, and ensuring reliable data collection.</w:t>
      </w:r>
    </w:p>
    <w:p w14:paraId="0CA79AC5" w14:textId="77777777" w:rsidR="001B6F67" w:rsidRDefault="001B6F67" w:rsidP="001B6F67">
      <w:pPr>
        <w:pStyle w:val="ListParagraph"/>
        <w:numPr>
          <w:ilvl w:val="0"/>
          <w:numId w:val="3"/>
        </w:numPr>
        <w:spacing w:after="0" w:line="240" w:lineRule="auto"/>
      </w:pPr>
      <w:r>
        <w:t>Collaborating closely with lab members on collective studies.</w:t>
      </w:r>
    </w:p>
    <w:p w14:paraId="2CDAF4AC" w14:textId="5BCAB3AC" w:rsidR="00A50EBD" w:rsidRPr="00A50EBD" w:rsidRDefault="001B6F67" w:rsidP="001B6F67">
      <w:pPr>
        <w:pStyle w:val="ListParagraph"/>
        <w:numPr>
          <w:ilvl w:val="0"/>
          <w:numId w:val="3"/>
        </w:numPr>
        <w:spacing w:after="0" w:line="240" w:lineRule="auto"/>
      </w:pPr>
      <w:r>
        <w:lastRenderedPageBreak/>
        <w:t>Actively contributing to literature reviews by thoroughly examining and synthesizing relevant research to enhance the field's understanding.</w:t>
      </w:r>
    </w:p>
    <w:p w14:paraId="2D45F92A" w14:textId="77777777" w:rsidR="00300441" w:rsidRDefault="00300441" w:rsidP="00572960">
      <w:pPr>
        <w:pStyle w:val="New"/>
        <w:spacing w:after="0" w:line="240" w:lineRule="auto"/>
        <w:rPr>
          <w:szCs w:val="24"/>
        </w:rPr>
      </w:pPr>
    </w:p>
    <w:p w14:paraId="74B5F0B6" w14:textId="3AC5BD4E" w:rsidR="006F3B36" w:rsidRPr="006F3B36" w:rsidRDefault="00A50EBD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>Presentations</w:t>
      </w:r>
    </w:p>
    <w:p w14:paraId="1A771846" w14:textId="4E66956C" w:rsidR="006F3B36" w:rsidRPr="006F3B36" w:rsidRDefault="006F3B36" w:rsidP="00572960">
      <w:pPr>
        <w:pStyle w:val="New"/>
        <w:spacing w:after="0" w:line="240" w:lineRule="auto"/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9A608" wp14:editId="473338CD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AB089F0" id="Straight Connector 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71E145EA" w14:textId="77777777" w:rsidR="00A50EBD" w:rsidRPr="00A653D6" w:rsidRDefault="00A50EBD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  <w:r w:rsidRPr="00A653D6">
        <w:rPr>
          <w:rFonts w:eastAsia="Times New Roman"/>
          <w:bCs w:val="0"/>
          <w:szCs w:val="24"/>
        </w:rPr>
        <w:t>Langeberg, A. J., Summers, K. M., &amp; Lloyd, E. P. (</w:t>
      </w:r>
      <w:proofErr w:type="gramStart"/>
      <w:r w:rsidRPr="00A653D6">
        <w:rPr>
          <w:rFonts w:eastAsia="Times New Roman"/>
          <w:bCs w:val="0"/>
          <w:szCs w:val="24"/>
        </w:rPr>
        <w:t>February,</w:t>
      </w:r>
      <w:proofErr w:type="gramEnd"/>
      <w:r w:rsidRPr="00A653D6">
        <w:rPr>
          <w:rFonts w:eastAsia="Times New Roman"/>
          <w:bCs w:val="0"/>
          <w:szCs w:val="24"/>
        </w:rPr>
        <w:t xml:space="preserve"> 2022). Perceptions of physical sensitivity as a mechanism to disparities in use-of-force across race. Poster accepted for presentation at the 23</w:t>
      </w:r>
      <w:r w:rsidRPr="00A653D6">
        <w:rPr>
          <w:rFonts w:eastAsia="Times New Roman"/>
          <w:bCs w:val="0"/>
          <w:szCs w:val="24"/>
          <w:vertAlign w:val="superscript"/>
        </w:rPr>
        <w:t>rd</w:t>
      </w:r>
      <w:r w:rsidRPr="00A653D6">
        <w:rPr>
          <w:rFonts w:eastAsia="Times New Roman"/>
          <w:bCs w:val="0"/>
          <w:szCs w:val="24"/>
        </w:rPr>
        <w:t xml:space="preserve"> Annual Meeting of the Society for Personality and Social Psychology. </w:t>
      </w:r>
    </w:p>
    <w:p w14:paraId="6A4412FF" w14:textId="77777777" w:rsidR="00A50EBD" w:rsidRPr="00A653D6" w:rsidRDefault="00A50EBD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</w:p>
    <w:p w14:paraId="5099BD8B" w14:textId="1ECE65F2" w:rsidR="00A50EBD" w:rsidRDefault="00A50EBD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  <w:r w:rsidRPr="00CC7314">
        <w:rPr>
          <w:rFonts w:eastAsia="Times New Roman"/>
          <w:bCs w:val="0"/>
          <w:szCs w:val="24"/>
        </w:rPr>
        <w:t>Langeberg, A. J., Summers, K. M., &amp; Lloyd, E. P. (</w:t>
      </w:r>
      <w:proofErr w:type="gramStart"/>
      <w:r w:rsidRPr="00CC7314">
        <w:rPr>
          <w:rFonts w:eastAsia="Times New Roman"/>
          <w:bCs w:val="0"/>
          <w:szCs w:val="24"/>
        </w:rPr>
        <w:t>April,</w:t>
      </w:r>
      <w:proofErr w:type="gramEnd"/>
      <w:r w:rsidRPr="00CC7314">
        <w:rPr>
          <w:rFonts w:eastAsia="Times New Roman"/>
          <w:bCs w:val="0"/>
          <w:szCs w:val="24"/>
        </w:rPr>
        <w:t xml:space="preserve"> 2022). The </w:t>
      </w:r>
      <w:r w:rsidR="002D52AE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ffect of </w:t>
      </w:r>
      <w:r w:rsidR="002D52AE">
        <w:rPr>
          <w:rFonts w:eastAsia="Times New Roman"/>
          <w:bCs w:val="0"/>
          <w:szCs w:val="24"/>
        </w:rPr>
        <w:t>r</w:t>
      </w:r>
      <w:r w:rsidRPr="00CC7314">
        <w:rPr>
          <w:rFonts w:eastAsia="Times New Roman"/>
          <w:bCs w:val="0"/>
          <w:szCs w:val="24"/>
        </w:rPr>
        <w:t xml:space="preserve">eason for </w:t>
      </w:r>
      <w:r w:rsidR="002D52AE">
        <w:rPr>
          <w:rFonts w:eastAsia="Times New Roman"/>
          <w:bCs w:val="0"/>
          <w:szCs w:val="24"/>
        </w:rPr>
        <w:t>w</w:t>
      </w:r>
      <w:r w:rsidRPr="00CC7314">
        <w:rPr>
          <w:rFonts w:eastAsia="Times New Roman"/>
          <w:bCs w:val="0"/>
          <w:szCs w:val="24"/>
        </w:rPr>
        <w:t xml:space="preserve">rongful </w:t>
      </w:r>
      <w:r w:rsidR="002D52AE">
        <w:rPr>
          <w:rFonts w:eastAsia="Times New Roman"/>
          <w:bCs w:val="0"/>
          <w:szCs w:val="24"/>
        </w:rPr>
        <w:t>c</w:t>
      </w:r>
      <w:r w:rsidRPr="00CC7314">
        <w:rPr>
          <w:rFonts w:eastAsia="Times New Roman"/>
          <w:bCs w:val="0"/>
          <w:szCs w:val="24"/>
        </w:rPr>
        <w:t xml:space="preserve">onviction on </w:t>
      </w:r>
      <w:r w:rsidR="002D52AE">
        <w:rPr>
          <w:rFonts w:eastAsia="Times New Roman"/>
          <w:bCs w:val="0"/>
          <w:szCs w:val="24"/>
        </w:rPr>
        <w:t>p</w:t>
      </w:r>
      <w:r w:rsidRPr="00CC7314">
        <w:rPr>
          <w:rFonts w:eastAsia="Times New Roman"/>
          <w:bCs w:val="0"/>
          <w:szCs w:val="24"/>
        </w:rPr>
        <w:t xml:space="preserve">erceiver </w:t>
      </w:r>
      <w:r w:rsidR="002D52AE">
        <w:rPr>
          <w:rFonts w:eastAsia="Times New Roman"/>
          <w:bCs w:val="0"/>
          <w:szCs w:val="24"/>
        </w:rPr>
        <w:t>s</w:t>
      </w:r>
      <w:r w:rsidRPr="00CC7314">
        <w:rPr>
          <w:rFonts w:eastAsia="Times New Roman"/>
          <w:bCs w:val="0"/>
          <w:szCs w:val="24"/>
        </w:rPr>
        <w:t xml:space="preserve">tereotype </w:t>
      </w:r>
      <w:r w:rsidR="002D52AE">
        <w:rPr>
          <w:rFonts w:eastAsia="Times New Roman"/>
          <w:bCs w:val="0"/>
          <w:szCs w:val="24"/>
        </w:rPr>
        <w:t>en</w:t>
      </w:r>
      <w:r w:rsidRPr="00CC7314">
        <w:rPr>
          <w:rFonts w:eastAsia="Times New Roman"/>
          <w:bCs w:val="0"/>
          <w:szCs w:val="24"/>
        </w:rPr>
        <w:t xml:space="preserve">dorsement and </w:t>
      </w:r>
      <w:r w:rsidR="002D52AE">
        <w:rPr>
          <w:rFonts w:eastAsia="Times New Roman"/>
          <w:bCs w:val="0"/>
          <w:szCs w:val="24"/>
        </w:rPr>
        <w:t>h</w:t>
      </w:r>
      <w:r w:rsidRPr="00CC7314">
        <w:rPr>
          <w:rFonts w:eastAsia="Times New Roman"/>
          <w:bCs w:val="0"/>
          <w:szCs w:val="24"/>
        </w:rPr>
        <w:t xml:space="preserve">iring </w:t>
      </w:r>
      <w:r w:rsidR="002D52AE">
        <w:rPr>
          <w:rFonts w:eastAsia="Times New Roman"/>
          <w:bCs w:val="0"/>
          <w:szCs w:val="24"/>
        </w:rPr>
        <w:t>j</w:t>
      </w:r>
      <w:r w:rsidRPr="00CC7314">
        <w:rPr>
          <w:rFonts w:eastAsia="Times New Roman"/>
          <w:bCs w:val="0"/>
          <w:szCs w:val="24"/>
        </w:rPr>
        <w:t>udgments. Accepted for Data Blitz at the 94</w:t>
      </w:r>
      <w:r w:rsidRPr="00CC7314">
        <w:rPr>
          <w:rFonts w:eastAsia="Times New Roman"/>
          <w:bCs w:val="0"/>
          <w:szCs w:val="24"/>
          <w:vertAlign w:val="superscript"/>
        </w:rPr>
        <w:t>th</w:t>
      </w:r>
      <w:r w:rsidRPr="00CC7314">
        <w:rPr>
          <w:rFonts w:eastAsia="Times New Roman"/>
          <w:bCs w:val="0"/>
          <w:szCs w:val="24"/>
        </w:rPr>
        <w:t xml:space="preserve"> Annual Meeting of the Midwestern Psychological Association</w:t>
      </w:r>
      <w:r w:rsidR="00EC7193">
        <w:rPr>
          <w:rFonts w:eastAsia="Times New Roman"/>
          <w:bCs w:val="0"/>
          <w:szCs w:val="24"/>
        </w:rPr>
        <w:t>.</w:t>
      </w:r>
    </w:p>
    <w:p w14:paraId="35094F78" w14:textId="77777777" w:rsidR="00A50EBD" w:rsidRDefault="00A50EBD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</w:p>
    <w:p w14:paraId="413A7D7E" w14:textId="2F63B2C8" w:rsidR="00A50EBD" w:rsidRDefault="00A50EBD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  <w:r w:rsidRPr="00CC7314">
        <w:rPr>
          <w:rFonts w:eastAsia="Times New Roman"/>
          <w:bCs w:val="0"/>
          <w:szCs w:val="24"/>
        </w:rPr>
        <w:t>Langeberg, A. J., Summers, K. M., &amp; Lloyd, E. P. (</w:t>
      </w:r>
      <w:proofErr w:type="gramStart"/>
      <w:r w:rsidRPr="00CC7314">
        <w:rPr>
          <w:rFonts w:eastAsia="Times New Roman"/>
          <w:bCs w:val="0"/>
          <w:szCs w:val="24"/>
        </w:rPr>
        <w:t>May,</w:t>
      </w:r>
      <w:proofErr w:type="gramEnd"/>
      <w:r w:rsidRPr="00CC7314">
        <w:rPr>
          <w:rFonts w:eastAsia="Times New Roman"/>
          <w:bCs w:val="0"/>
          <w:szCs w:val="24"/>
        </w:rPr>
        <w:t xml:space="preserve"> 2022). The </w:t>
      </w:r>
      <w:r w:rsidR="002D52AE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ffect of </w:t>
      </w:r>
      <w:r w:rsidR="002D52AE">
        <w:rPr>
          <w:rFonts w:eastAsia="Times New Roman"/>
          <w:bCs w:val="0"/>
          <w:szCs w:val="24"/>
        </w:rPr>
        <w:t>r</w:t>
      </w:r>
      <w:r w:rsidRPr="00CC7314">
        <w:rPr>
          <w:rFonts w:eastAsia="Times New Roman"/>
          <w:bCs w:val="0"/>
          <w:szCs w:val="24"/>
        </w:rPr>
        <w:t xml:space="preserve">eason for </w:t>
      </w:r>
      <w:r w:rsidR="002D52AE">
        <w:rPr>
          <w:rFonts w:eastAsia="Times New Roman"/>
          <w:bCs w:val="0"/>
          <w:szCs w:val="24"/>
        </w:rPr>
        <w:t>w</w:t>
      </w:r>
      <w:r w:rsidRPr="00CC7314">
        <w:rPr>
          <w:rFonts w:eastAsia="Times New Roman"/>
          <w:bCs w:val="0"/>
          <w:szCs w:val="24"/>
        </w:rPr>
        <w:t xml:space="preserve">rongful </w:t>
      </w:r>
      <w:r w:rsidR="002D52AE">
        <w:rPr>
          <w:rFonts w:eastAsia="Times New Roman"/>
          <w:bCs w:val="0"/>
          <w:szCs w:val="24"/>
        </w:rPr>
        <w:t>c</w:t>
      </w:r>
      <w:r w:rsidRPr="00CC7314">
        <w:rPr>
          <w:rFonts w:eastAsia="Times New Roman"/>
          <w:bCs w:val="0"/>
          <w:szCs w:val="24"/>
        </w:rPr>
        <w:t xml:space="preserve">onviction on </w:t>
      </w:r>
      <w:r w:rsidR="002D52AE">
        <w:rPr>
          <w:rFonts w:eastAsia="Times New Roman"/>
          <w:bCs w:val="0"/>
          <w:szCs w:val="24"/>
        </w:rPr>
        <w:t>p</w:t>
      </w:r>
      <w:r w:rsidRPr="00CC7314">
        <w:rPr>
          <w:rFonts w:eastAsia="Times New Roman"/>
          <w:bCs w:val="0"/>
          <w:szCs w:val="24"/>
        </w:rPr>
        <w:t xml:space="preserve">erceiver </w:t>
      </w:r>
      <w:r w:rsidR="002D52AE">
        <w:rPr>
          <w:rFonts w:eastAsia="Times New Roman"/>
          <w:bCs w:val="0"/>
          <w:szCs w:val="24"/>
        </w:rPr>
        <w:t>s</w:t>
      </w:r>
      <w:r w:rsidRPr="00CC7314">
        <w:rPr>
          <w:rFonts w:eastAsia="Times New Roman"/>
          <w:bCs w:val="0"/>
          <w:szCs w:val="24"/>
        </w:rPr>
        <w:t xml:space="preserve">tereotype </w:t>
      </w:r>
      <w:r w:rsidR="002D52AE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ndorsement and </w:t>
      </w:r>
      <w:r w:rsidR="002D52AE">
        <w:rPr>
          <w:rFonts w:eastAsia="Times New Roman"/>
          <w:bCs w:val="0"/>
          <w:szCs w:val="24"/>
        </w:rPr>
        <w:t>h</w:t>
      </w:r>
      <w:r w:rsidRPr="00CC7314">
        <w:rPr>
          <w:rFonts w:eastAsia="Times New Roman"/>
          <w:bCs w:val="0"/>
          <w:szCs w:val="24"/>
        </w:rPr>
        <w:t xml:space="preserve">iring </w:t>
      </w:r>
      <w:r w:rsidR="002D52AE">
        <w:rPr>
          <w:rFonts w:eastAsia="Times New Roman"/>
          <w:bCs w:val="0"/>
          <w:szCs w:val="24"/>
        </w:rPr>
        <w:t>j</w:t>
      </w:r>
      <w:r w:rsidRPr="00CC7314">
        <w:rPr>
          <w:rFonts w:eastAsia="Times New Roman"/>
          <w:bCs w:val="0"/>
          <w:szCs w:val="24"/>
        </w:rPr>
        <w:t>udgments. Poster accepted for presentation at the University of Denver Research Center Show Case</w:t>
      </w:r>
      <w:r w:rsidR="00EC7193">
        <w:rPr>
          <w:rFonts w:eastAsia="Times New Roman"/>
          <w:bCs w:val="0"/>
          <w:szCs w:val="24"/>
        </w:rPr>
        <w:t>.</w:t>
      </w:r>
    </w:p>
    <w:p w14:paraId="53113DCC" w14:textId="577C9FF6" w:rsidR="00D40312" w:rsidRDefault="00D40312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</w:p>
    <w:p w14:paraId="63118CF0" w14:textId="2CD48E80" w:rsidR="00D40312" w:rsidRDefault="00D40312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  <w:r>
        <w:rPr>
          <w:rFonts w:eastAsia="Times New Roman"/>
          <w:bCs w:val="0"/>
          <w:szCs w:val="24"/>
        </w:rPr>
        <w:t xml:space="preserve">Langeberg, A. J., Paganini G. A., </w:t>
      </w:r>
      <w:r w:rsidR="00EC7193">
        <w:rPr>
          <w:rFonts w:eastAsia="Times New Roman"/>
          <w:bCs w:val="0"/>
          <w:szCs w:val="24"/>
        </w:rPr>
        <w:t xml:space="preserve">&amp; </w:t>
      </w:r>
      <w:r>
        <w:rPr>
          <w:rFonts w:eastAsia="Times New Roman"/>
          <w:bCs w:val="0"/>
          <w:szCs w:val="24"/>
        </w:rPr>
        <w:t>Lloyd, E. P. (</w:t>
      </w:r>
      <w:proofErr w:type="gramStart"/>
      <w:r>
        <w:rPr>
          <w:rFonts w:eastAsia="Times New Roman"/>
          <w:bCs w:val="0"/>
          <w:szCs w:val="24"/>
        </w:rPr>
        <w:t>February,</w:t>
      </w:r>
      <w:proofErr w:type="gramEnd"/>
      <w:r>
        <w:rPr>
          <w:rFonts w:eastAsia="Times New Roman"/>
          <w:bCs w:val="0"/>
          <w:szCs w:val="24"/>
        </w:rPr>
        <w:t xml:space="preserve"> 2023) </w:t>
      </w:r>
      <w:r w:rsidRPr="00D40312">
        <w:rPr>
          <w:rFonts w:eastAsia="Times New Roman"/>
          <w:bCs w:val="0"/>
          <w:szCs w:val="24"/>
        </w:rPr>
        <w:t>The influence of language on mental representations of criminality</w:t>
      </w:r>
      <w:r>
        <w:rPr>
          <w:rFonts w:eastAsia="Times New Roman"/>
          <w:bCs w:val="0"/>
          <w:szCs w:val="24"/>
        </w:rPr>
        <w:t xml:space="preserve">. </w:t>
      </w:r>
      <w:r w:rsidR="00FC14B7">
        <w:rPr>
          <w:rFonts w:eastAsia="Times New Roman"/>
          <w:bCs w:val="0"/>
          <w:szCs w:val="24"/>
        </w:rPr>
        <w:t>Poster accepted</w:t>
      </w:r>
      <w:r>
        <w:rPr>
          <w:rFonts w:eastAsia="Times New Roman"/>
          <w:bCs w:val="0"/>
          <w:szCs w:val="24"/>
        </w:rPr>
        <w:t xml:space="preserve"> for presentation at 24</w:t>
      </w:r>
      <w:r w:rsidRPr="00D40312">
        <w:rPr>
          <w:rFonts w:eastAsia="Times New Roman"/>
          <w:bCs w:val="0"/>
          <w:szCs w:val="24"/>
          <w:vertAlign w:val="superscript"/>
        </w:rPr>
        <w:t>th</w:t>
      </w:r>
      <w:r>
        <w:rPr>
          <w:rFonts w:eastAsia="Times New Roman"/>
          <w:bCs w:val="0"/>
          <w:szCs w:val="24"/>
        </w:rPr>
        <w:t xml:space="preserve"> Annual Meeting of the Society for Personality and Social Psychology.</w:t>
      </w:r>
    </w:p>
    <w:p w14:paraId="009209FF" w14:textId="7D9639E6" w:rsidR="00D40312" w:rsidRDefault="00D40312" w:rsidP="00A50EBD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</w:p>
    <w:p w14:paraId="098D331E" w14:textId="3409C736" w:rsidR="003227C9" w:rsidRDefault="00D40312" w:rsidP="003C3238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  <w:r w:rsidRPr="00CC7314">
        <w:rPr>
          <w:rFonts w:eastAsia="Times New Roman"/>
          <w:bCs w:val="0"/>
          <w:szCs w:val="24"/>
        </w:rPr>
        <w:t>Langeberg, A. J., Summers, K. M., &amp; Lloyd, E. P. (</w:t>
      </w:r>
      <w:proofErr w:type="gramStart"/>
      <w:r>
        <w:rPr>
          <w:rFonts w:eastAsia="Times New Roman"/>
          <w:bCs w:val="0"/>
          <w:szCs w:val="24"/>
        </w:rPr>
        <w:t>February</w:t>
      </w:r>
      <w:r w:rsidRPr="00CC7314">
        <w:rPr>
          <w:rFonts w:eastAsia="Times New Roman"/>
          <w:bCs w:val="0"/>
          <w:szCs w:val="24"/>
        </w:rPr>
        <w:t>,</w:t>
      </w:r>
      <w:proofErr w:type="gramEnd"/>
      <w:r w:rsidRPr="00CC7314">
        <w:rPr>
          <w:rFonts w:eastAsia="Times New Roman"/>
          <w:bCs w:val="0"/>
          <w:szCs w:val="24"/>
        </w:rPr>
        <w:t xml:space="preserve"> 202</w:t>
      </w:r>
      <w:r>
        <w:rPr>
          <w:rFonts w:eastAsia="Times New Roman"/>
          <w:bCs w:val="0"/>
          <w:szCs w:val="24"/>
        </w:rPr>
        <w:t>3</w:t>
      </w:r>
      <w:r w:rsidRPr="00CC7314">
        <w:rPr>
          <w:rFonts w:eastAsia="Times New Roman"/>
          <w:bCs w:val="0"/>
          <w:szCs w:val="24"/>
        </w:rPr>
        <w:t xml:space="preserve">). The </w:t>
      </w:r>
      <w:r w:rsidR="002D52AE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ffect of </w:t>
      </w:r>
      <w:r w:rsidR="002D52AE">
        <w:rPr>
          <w:rFonts w:eastAsia="Times New Roman"/>
          <w:bCs w:val="0"/>
          <w:szCs w:val="24"/>
        </w:rPr>
        <w:t>r</w:t>
      </w:r>
      <w:r w:rsidRPr="00CC7314">
        <w:rPr>
          <w:rFonts w:eastAsia="Times New Roman"/>
          <w:bCs w:val="0"/>
          <w:szCs w:val="24"/>
        </w:rPr>
        <w:t xml:space="preserve">eason for </w:t>
      </w:r>
      <w:r w:rsidR="002D52AE">
        <w:rPr>
          <w:rFonts w:eastAsia="Times New Roman"/>
          <w:bCs w:val="0"/>
          <w:szCs w:val="24"/>
        </w:rPr>
        <w:t>w</w:t>
      </w:r>
      <w:r w:rsidRPr="00CC7314">
        <w:rPr>
          <w:rFonts w:eastAsia="Times New Roman"/>
          <w:bCs w:val="0"/>
          <w:szCs w:val="24"/>
        </w:rPr>
        <w:t xml:space="preserve">rongful </w:t>
      </w:r>
      <w:r w:rsidR="002D52AE">
        <w:rPr>
          <w:rFonts w:eastAsia="Times New Roman"/>
          <w:bCs w:val="0"/>
          <w:szCs w:val="24"/>
        </w:rPr>
        <w:t>c</w:t>
      </w:r>
      <w:r w:rsidRPr="00CC7314">
        <w:rPr>
          <w:rFonts w:eastAsia="Times New Roman"/>
          <w:bCs w:val="0"/>
          <w:szCs w:val="24"/>
        </w:rPr>
        <w:t xml:space="preserve">onviction on </w:t>
      </w:r>
      <w:r w:rsidR="002D52AE">
        <w:rPr>
          <w:rFonts w:eastAsia="Times New Roman"/>
          <w:bCs w:val="0"/>
          <w:szCs w:val="24"/>
        </w:rPr>
        <w:t>p</w:t>
      </w:r>
      <w:r w:rsidRPr="00CC7314">
        <w:rPr>
          <w:rFonts w:eastAsia="Times New Roman"/>
          <w:bCs w:val="0"/>
          <w:szCs w:val="24"/>
        </w:rPr>
        <w:t xml:space="preserve">erceiver </w:t>
      </w:r>
      <w:r w:rsidR="002D52AE">
        <w:rPr>
          <w:rFonts w:eastAsia="Times New Roman"/>
          <w:bCs w:val="0"/>
          <w:szCs w:val="24"/>
        </w:rPr>
        <w:t>s</w:t>
      </w:r>
      <w:r w:rsidRPr="00CC7314">
        <w:rPr>
          <w:rFonts w:eastAsia="Times New Roman"/>
          <w:bCs w:val="0"/>
          <w:szCs w:val="24"/>
        </w:rPr>
        <w:t xml:space="preserve">tereotype </w:t>
      </w:r>
      <w:r w:rsidR="002D52AE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ndorsement and </w:t>
      </w:r>
      <w:r w:rsidR="002D52AE">
        <w:rPr>
          <w:rFonts w:eastAsia="Times New Roman"/>
          <w:bCs w:val="0"/>
          <w:szCs w:val="24"/>
        </w:rPr>
        <w:t>h</w:t>
      </w:r>
      <w:r w:rsidRPr="00CC7314">
        <w:rPr>
          <w:rFonts w:eastAsia="Times New Roman"/>
          <w:bCs w:val="0"/>
          <w:szCs w:val="24"/>
        </w:rPr>
        <w:t xml:space="preserve">iring </w:t>
      </w:r>
      <w:r w:rsidR="002D52AE">
        <w:rPr>
          <w:rFonts w:eastAsia="Times New Roman"/>
          <w:bCs w:val="0"/>
          <w:szCs w:val="24"/>
        </w:rPr>
        <w:t>j</w:t>
      </w:r>
      <w:r w:rsidRPr="00CC7314">
        <w:rPr>
          <w:rFonts w:eastAsia="Times New Roman"/>
          <w:bCs w:val="0"/>
          <w:szCs w:val="24"/>
        </w:rPr>
        <w:t xml:space="preserve">udgments. </w:t>
      </w:r>
      <w:r w:rsidR="00FC14B7">
        <w:rPr>
          <w:rFonts w:eastAsia="Times New Roman"/>
          <w:bCs w:val="0"/>
          <w:szCs w:val="24"/>
        </w:rPr>
        <w:t>Poster accepted</w:t>
      </w:r>
      <w:r>
        <w:rPr>
          <w:rFonts w:eastAsia="Times New Roman"/>
          <w:bCs w:val="0"/>
          <w:szCs w:val="24"/>
        </w:rPr>
        <w:t xml:space="preserve"> for presentation at the 24</w:t>
      </w:r>
      <w:r w:rsidRPr="00D40312">
        <w:rPr>
          <w:rFonts w:eastAsia="Times New Roman"/>
          <w:bCs w:val="0"/>
          <w:szCs w:val="24"/>
          <w:vertAlign w:val="superscript"/>
        </w:rPr>
        <w:t>th</w:t>
      </w:r>
      <w:r>
        <w:rPr>
          <w:rFonts w:eastAsia="Times New Roman"/>
          <w:bCs w:val="0"/>
          <w:szCs w:val="24"/>
        </w:rPr>
        <w:t xml:space="preserve"> Annual Meeting of the Society for Personality and Social Psychology.</w:t>
      </w:r>
    </w:p>
    <w:p w14:paraId="762C3E1A" w14:textId="77777777" w:rsidR="003C3238" w:rsidRPr="003C3238" w:rsidRDefault="003C3238" w:rsidP="003C3238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</w:p>
    <w:p w14:paraId="0AC4CE64" w14:textId="062C6628" w:rsidR="00C5562F" w:rsidRDefault="00C5562F" w:rsidP="00C5562F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 xml:space="preserve">Manuscripts </w:t>
      </w:r>
    </w:p>
    <w:p w14:paraId="3B2E946A" w14:textId="77777777" w:rsidR="00C5562F" w:rsidRDefault="00C5562F" w:rsidP="00C5562F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00884B" wp14:editId="00795A4D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27311B6" id="Straight Connector 9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" strokecolor="black [3200]" strokeweight=".5pt">
                <v:stroke joinstyle="miter"/>
              </v:line>
            </w:pict>
          </mc:Fallback>
        </mc:AlternateContent>
      </w:r>
    </w:p>
    <w:p w14:paraId="26697AD6" w14:textId="08A8E69F" w:rsidR="00C5562F" w:rsidRPr="00CC7314" w:rsidRDefault="00C5562F" w:rsidP="00B2468E">
      <w:pPr>
        <w:spacing w:after="0" w:line="240" w:lineRule="auto"/>
        <w:ind w:left="0" w:firstLine="0"/>
        <w:rPr>
          <w:rFonts w:eastAsia="Times New Roman"/>
          <w:bCs w:val="0"/>
          <w:szCs w:val="24"/>
        </w:rPr>
      </w:pPr>
      <w:r w:rsidRPr="00B2468E">
        <w:rPr>
          <w:rFonts w:eastAsia="Times New Roman"/>
          <w:b/>
          <w:szCs w:val="24"/>
        </w:rPr>
        <w:t>Langeberg, A. J.</w:t>
      </w:r>
      <w:r w:rsidRPr="00CC7314">
        <w:rPr>
          <w:rFonts w:eastAsia="Times New Roman"/>
          <w:bCs w:val="0"/>
          <w:szCs w:val="24"/>
        </w:rPr>
        <w:t>, Summers, K. M., &amp; Lloyd, E. P.</w:t>
      </w:r>
      <w:r w:rsidR="00D40312">
        <w:rPr>
          <w:rFonts w:eastAsia="Times New Roman"/>
          <w:bCs w:val="0"/>
          <w:szCs w:val="24"/>
        </w:rPr>
        <w:t xml:space="preserve"> (</w:t>
      </w:r>
      <w:r w:rsidR="00B2468E">
        <w:rPr>
          <w:rFonts w:eastAsia="Times New Roman"/>
          <w:bCs w:val="0"/>
          <w:szCs w:val="24"/>
        </w:rPr>
        <w:t>2022)</w:t>
      </w:r>
      <w:r w:rsidR="00D40312">
        <w:rPr>
          <w:rFonts w:eastAsia="Times New Roman"/>
          <w:bCs w:val="0"/>
          <w:szCs w:val="24"/>
        </w:rPr>
        <w:t xml:space="preserve"> </w:t>
      </w:r>
      <w:r w:rsidRPr="00CC7314">
        <w:rPr>
          <w:rFonts w:eastAsia="Times New Roman"/>
          <w:bCs w:val="0"/>
          <w:szCs w:val="24"/>
        </w:rPr>
        <w:t xml:space="preserve">The </w:t>
      </w:r>
      <w:r w:rsidR="00D94D95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ffect of </w:t>
      </w:r>
      <w:r w:rsidR="00D94D95">
        <w:rPr>
          <w:rFonts w:eastAsia="Times New Roman"/>
          <w:bCs w:val="0"/>
          <w:szCs w:val="24"/>
        </w:rPr>
        <w:t>r</w:t>
      </w:r>
      <w:r w:rsidRPr="00CC7314">
        <w:rPr>
          <w:rFonts w:eastAsia="Times New Roman"/>
          <w:bCs w:val="0"/>
          <w:szCs w:val="24"/>
        </w:rPr>
        <w:t xml:space="preserve">eason for </w:t>
      </w:r>
      <w:r w:rsidR="00D94D95">
        <w:rPr>
          <w:rFonts w:eastAsia="Times New Roman"/>
          <w:bCs w:val="0"/>
          <w:szCs w:val="24"/>
        </w:rPr>
        <w:t>w</w:t>
      </w:r>
      <w:r w:rsidRPr="00CC7314">
        <w:rPr>
          <w:rFonts w:eastAsia="Times New Roman"/>
          <w:bCs w:val="0"/>
          <w:szCs w:val="24"/>
        </w:rPr>
        <w:t xml:space="preserve">rongful </w:t>
      </w:r>
      <w:r w:rsidR="00D94D95">
        <w:rPr>
          <w:rFonts w:eastAsia="Times New Roman"/>
          <w:bCs w:val="0"/>
          <w:szCs w:val="24"/>
        </w:rPr>
        <w:t>c</w:t>
      </w:r>
      <w:r w:rsidRPr="00CC7314">
        <w:rPr>
          <w:rFonts w:eastAsia="Times New Roman"/>
          <w:bCs w:val="0"/>
          <w:szCs w:val="24"/>
        </w:rPr>
        <w:t xml:space="preserve">onviction on </w:t>
      </w:r>
      <w:r w:rsidR="00D94D95">
        <w:rPr>
          <w:rFonts w:eastAsia="Times New Roman"/>
          <w:bCs w:val="0"/>
          <w:szCs w:val="24"/>
        </w:rPr>
        <w:t>p</w:t>
      </w:r>
      <w:r w:rsidRPr="00CC7314">
        <w:rPr>
          <w:rFonts w:eastAsia="Times New Roman"/>
          <w:bCs w:val="0"/>
          <w:szCs w:val="24"/>
        </w:rPr>
        <w:t xml:space="preserve">erceiver </w:t>
      </w:r>
      <w:r w:rsidR="00D94D95">
        <w:rPr>
          <w:rFonts w:eastAsia="Times New Roman"/>
          <w:bCs w:val="0"/>
          <w:szCs w:val="24"/>
        </w:rPr>
        <w:t>s</w:t>
      </w:r>
      <w:r w:rsidRPr="00CC7314">
        <w:rPr>
          <w:rFonts w:eastAsia="Times New Roman"/>
          <w:bCs w:val="0"/>
          <w:szCs w:val="24"/>
        </w:rPr>
        <w:t xml:space="preserve">tereotype </w:t>
      </w:r>
      <w:r w:rsidR="00D94D95">
        <w:rPr>
          <w:rFonts w:eastAsia="Times New Roman"/>
          <w:bCs w:val="0"/>
          <w:szCs w:val="24"/>
        </w:rPr>
        <w:t>e</w:t>
      </w:r>
      <w:r w:rsidRPr="00CC7314">
        <w:rPr>
          <w:rFonts w:eastAsia="Times New Roman"/>
          <w:bCs w:val="0"/>
          <w:szCs w:val="24"/>
        </w:rPr>
        <w:t xml:space="preserve">ndorsement and </w:t>
      </w:r>
      <w:r w:rsidR="00D94D95">
        <w:rPr>
          <w:rFonts w:eastAsia="Times New Roman"/>
          <w:bCs w:val="0"/>
          <w:szCs w:val="24"/>
        </w:rPr>
        <w:t>h</w:t>
      </w:r>
      <w:r w:rsidRPr="00CC7314">
        <w:rPr>
          <w:rFonts w:eastAsia="Times New Roman"/>
          <w:bCs w:val="0"/>
          <w:szCs w:val="24"/>
        </w:rPr>
        <w:t xml:space="preserve">iring </w:t>
      </w:r>
      <w:r w:rsidR="00D94D95">
        <w:rPr>
          <w:rFonts w:eastAsia="Times New Roman"/>
          <w:bCs w:val="0"/>
          <w:szCs w:val="24"/>
        </w:rPr>
        <w:t>j</w:t>
      </w:r>
      <w:r w:rsidRPr="00CC7314">
        <w:rPr>
          <w:rFonts w:eastAsia="Times New Roman"/>
          <w:bCs w:val="0"/>
          <w:szCs w:val="24"/>
        </w:rPr>
        <w:t xml:space="preserve">udgments. </w:t>
      </w:r>
      <w:r w:rsidR="00B2468E" w:rsidRPr="00B2468E">
        <w:rPr>
          <w:rFonts w:eastAsia="Times New Roman"/>
          <w:bCs w:val="0"/>
          <w:szCs w:val="24"/>
        </w:rPr>
        <w:t xml:space="preserve">Manuscript </w:t>
      </w:r>
      <w:r w:rsidR="00957C5A">
        <w:rPr>
          <w:rFonts w:eastAsia="Times New Roman"/>
          <w:bCs w:val="0"/>
          <w:szCs w:val="24"/>
        </w:rPr>
        <w:t>submitted</w:t>
      </w:r>
      <w:r w:rsidR="00B2468E" w:rsidRPr="00B2468E">
        <w:rPr>
          <w:rFonts w:eastAsia="Times New Roman"/>
          <w:bCs w:val="0"/>
          <w:szCs w:val="24"/>
        </w:rPr>
        <w:t>.</w:t>
      </w:r>
    </w:p>
    <w:p w14:paraId="3ED6D199" w14:textId="77777777" w:rsidR="00C5562F" w:rsidRDefault="00C5562F" w:rsidP="0086641B">
      <w:pPr>
        <w:pStyle w:val="New"/>
        <w:spacing w:after="0" w:line="240" w:lineRule="auto"/>
        <w:rPr>
          <w:b/>
          <w:bCs w:val="0"/>
          <w:sz w:val="28"/>
          <w:szCs w:val="28"/>
        </w:rPr>
      </w:pPr>
    </w:p>
    <w:p w14:paraId="7F1754DA" w14:textId="07A778ED" w:rsidR="003227C9" w:rsidRDefault="00025A5A" w:rsidP="0086641B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t xml:space="preserve">Research Skills &amp; Proficiencies </w:t>
      </w:r>
    </w:p>
    <w:p w14:paraId="13ACF7C1" w14:textId="41AD6A6C" w:rsidR="003227C9" w:rsidRDefault="00300441" w:rsidP="0086641B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258C40" wp14:editId="708250F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4DE5A73F" id="Straight Connector 8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</w:p>
    <w:p w14:paraId="328D5DF2" w14:textId="77777777" w:rsidR="00025A5A" w:rsidRDefault="00025A5A" w:rsidP="00025A5A">
      <w:pPr>
        <w:pStyle w:val="ListParagraph"/>
        <w:numPr>
          <w:ilvl w:val="0"/>
          <w:numId w:val="3"/>
        </w:numPr>
        <w:spacing w:after="0" w:line="240" w:lineRule="auto"/>
      </w:pPr>
      <w:r w:rsidRPr="00A82853">
        <w:t>Qualtrics</w:t>
      </w:r>
      <w:r>
        <w:t xml:space="preserve"> – Survey Programming, Data Extraction</w:t>
      </w:r>
    </w:p>
    <w:p w14:paraId="7459D2BF" w14:textId="0F0D13AC" w:rsidR="00025A5A" w:rsidRDefault="004A620B" w:rsidP="00025A5A">
      <w:pPr>
        <w:pStyle w:val="ListParagraph"/>
        <w:numPr>
          <w:ilvl w:val="0"/>
          <w:numId w:val="3"/>
        </w:numPr>
        <w:spacing w:after="0" w:line="240" w:lineRule="auto"/>
      </w:pPr>
      <w:r>
        <w:t>Word, Excel, PowerPoint</w:t>
      </w:r>
      <w:r w:rsidR="00025A5A">
        <w:t xml:space="preserve"> </w:t>
      </w:r>
    </w:p>
    <w:p w14:paraId="34F6CE51" w14:textId="501A80A1" w:rsidR="00025A5A" w:rsidRDefault="00025A5A" w:rsidP="00025A5A">
      <w:pPr>
        <w:pStyle w:val="ListParagraph"/>
        <w:numPr>
          <w:ilvl w:val="0"/>
          <w:numId w:val="3"/>
        </w:numPr>
        <w:spacing w:after="0" w:line="240" w:lineRule="auto"/>
      </w:pPr>
      <w:r w:rsidRPr="00A82853">
        <w:t xml:space="preserve">SPSS </w:t>
      </w:r>
      <w:r>
        <w:t>– Data analysis i</w:t>
      </w:r>
      <w:r w:rsidRPr="00A82853">
        <w:t xml:space="preserve">ncluding </w:t>
      </w:r>
      <w:r>
        <w:t xml:space="preserve">Correlation, Regression, ANOVA, and </w:t>
      </w:r>
      <w:r w:rsidRPr="00A82853">
        <w:t>packages such as MEMORE and PROCESS</w:t>
      </w:r>
      <w:r>
        <w:t xml:space="preserve"> MACRO.</w:t>
      </w:r>
    </w:p>
    <w:p w14:paraId="23C57D7A" w14:textId="228A09AD" w:rsidR="00C5562F" w:rsidRDefault="00C5562F" w:rsidP="00025A5A">
      <w:pPr>
        <w:pStyle w:val="ListParagraph"/>
        <w:numPr>
          <w:ilvl w:val="0"/>
          <w:numId w:val="3"/>
        </w:numPr>
        <w:spacing w:after="0" w:line="240" w:lineRule="auto"/>
      </w:pPr>
      <w:r>
        <w:t>R</w:t>
      </w:r>
      <w:r w:rsidR="004A620B">
        <w:t xml:space="preserve"> Statistical Software</w:t>
      </w:r>
    </w:p>
    <w:p w14:paraId="24A1F12B" w14:textId="55AD9B0F" w:rsidR="0043030C" w:rsidRDefault="0043030C" w:rsidP="00025A5A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Python (Beginner/Intermediate) </w:t>
      </w:r>
    </w:p>
    <w:p w14:paraId="73521271" w14:textId="77777777" w:rsidR="00300441" w:rsidRPr="003227C9" w:rsidRDefault="00300441" w:rsidP="003227C9">
      <w:pPr>
        <w:pStyle w:val="New"/>
        <w:spacing w:after="0" w:line="240" w:lineRule="auto"/>
        <w:rPr>
          <w:szCs w:val="24"/>
        </w:rPr>
      </w:pPr>
    </w:p>
    <w:p w14:paraId="4FAAB1C3" w14:textId="08AC758D" w:rsidR="0086641B" w:rsidRDefault="0086641B" w:rsidP="0086641B">
      <w:pPr>
        <w:pStyle w:val="New"/>
        <w:spacing w:after="0" w:line="240" w:lineRule="auto"/>
        <w:rPr>
          <w:b/>
          <w:bCs w:val="0"/>
          <w:sz w:val="28"/>
          <w:szCs w:val="28"/>
        </w:rPr>
      </w:pPr>
      <w:r w:rsidRPr="0086641B">
        <w:rPr>
          <w:b/>
          <w:bCs w:val="0"/>
          <w:sz w:val="28"/>
          <w:szCs w:val="28"/>
        </w:rPr>
        <w:t>Research Grants</w:t>
      </w:r>
    </w:p>
    <w:p w14:paraId="5A1EA819" w14:textId="558B25F0" w:rsidR="0086641B" w:rsidRDefault="0086641B" w:rsidP="0086641B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3B5236" wp14:editId="3CCDBC4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C16B3DB" id="Straight Connector 6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25A82A85" w14:textId="7E08F966" w:rsidR="0086641B" w:rsidRDefault="00A86490" w:rsidP="0086641B">
      <w:pPr>
        <w:pStyle w:val="New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>2021:</w:t>
      </w:r>
      <w:r w:rsidR="00FD0F0F">
        <w:rPr>
          <w:szCs w:val="24"/>
        </w:rPr>
        <w:t xml:space="preserve">  </w:t>
      </w:r>
      <w:r w:rsidR="0086641B">
        <w:rPr>
          <w:szCs w:val="24"/>
        </w:rPr>
        <w:t>Partners in Scholarship</w:t>
      </w:r>
      <w:r>
        <w:rPr>
          <w:szCs w:val="24"/>
        </w:rPr>
        <w:t xml:space="preserve"> – University of Denver Research Center</w:t>
      </w:r>
      <w:r w:rsidR="0086641B">
        <w:rPr>
          <w:szCs w:val="24"/>
        </w:rPr>
        <w:t xml:space="preserve"> ($1</w:t>
      </w:r>
      <w:r w:rsidR="00A653D6">
        <w:rPr>
          <w:szCs w:val="24"/>
        </w:rPr>
        <w:t>500</w:t>
      </w:r>
      <w:r w:rsidR="0086641B">
        <w:rPr>
          <w:szCs w:val="24"/>
        </w:rPr>
        <w:t>)</w:t>
      </w:r>
    </w:p>
    <w:p w14:paraId="132CBDFA" w14:textId="06DBA888" w:rsidR="00A86490" w:rsidRDefault="00A86490" w:rsidP="0086641B">
      <w:pPr>
        <w:pStyle w:val="New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 xml:space="preserve">2021: </w:t>
      </w:r>
      <w:r w:rsidR="00FD0F0F">
        <w:rPr>
          <w:szCs w:val="24"/>
        </w:rPr>
        <w:t xml:space="preserve"> </w:t>
      </w:r>
      <w:r>
        <w:rPr>
          <w:szCs w:val="24"/>
        </w:rPr>
        <w:t>Student Scholar Travel Award – University of Denver Research Center ($1000.00)</w:t>
      </w:r>
    </w:p>
    <w:p w14:paraId="74BFAD46" w14:textId="0E7922E8" w:rsidR="0086641B" w:rsidRPr="00E3659E" w:rsidRDefault="00B3018F" w:rsidP="0086641B">
      <w:pPr>
        <w:pStyle w:val="New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 xml:space="preserve">2022: </w:t>
      </w:r>
      <w:r w:rsidR="00CC2E99">
        <w:t xml:space="preserve">Mamie Phipps Clark Diversity Research Grant – Psi Chi </w:t>
      </w:r>
      <w:r w:rsidR="00A055DD">
        <w:rPr>
          <w:szCs w:val="24"/>
        </w:rPr>
        <w:t>($1500)</w:t>
      </w:r>
    </w:p>
    <w:p w14:paraId="1358CE28" w14:textId="68B2A225" w:rsidR="005A3E22" w:rsidRPr="005A3E22" w:rsidRDefault="00025A5A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>
        <w:rPr>
          <w:b/>
          <w:bCs w:val="0"/>
          <w:sz w:val="28"/>
          <w:szCs w:val="28"/>
        </w:rPr>
        <w:lastRenderedPageBreak/>
        <w:t>Honors</w:t>
      </w:r>
      <w:r w:rsidR="00240655">
        <w:rPr>
          <w:b/>
          <w:bCs w:val="0"/>
          <w:sz w:val="28"/>
          <w:szCs w:val="28"/>
        </w:rPr>
        <w:t xml:space="preserve">, Scholarships, &amp; </w:t>
      </w:r>
      <w:r>
        <w:rPr>
          <w:b/>
          <w:bCs w:val="0"/>
          <w:sz w:val="28"/>
          <w:szCs w:val="28"/>
        </w:rPr>
        <w:t>Awards</w:t>
      </w:r>
    </w:p>
    <w:p w14:paraId="7758D311" w14:textId="42F6FEE0" w:rsidR="005A3E22" w:rsidRDefault="005A3E22" w:rsidP="00572960">
      <w:pPr>
        <w:spacing w:after="0" w:line="240" w:lineRule="auto"/>
        <w:ind w:left="0" w:firstLine="0"/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7876CC" wp14:editId="3B722C8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3ECECB60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39C2E76E" w14:textId="28036353" w:rsidR="00025A5A" w:rsidRDefault="00025A5A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 xml:space="preserve">Jan. 2019 – </w:t>
      </w:r>
      <w:r w:rsidR="00B3018F">
        <w:rPr>
          <w:szCs w:val="24"/>
        </w:rPr>
        <w:t>November 2022</w:t>
      </w:r>
      <w:r>
        <w:rPr>
          <w:szCs w:val="24"/>
        </w:rPr>
        <w:t xml:space="preserve">: </w:t>
      </w:r>
      <w:proofErr w:type="spellStart"/>
      <w:r>
        <w:rPr>
          <w:szCs w:val="24"/>
        </w:rPr>
        <w:t>Deans</w:t>
      </w:r>
      <w:proofErr w:type="spellEnd"/>
      <w:r>
        <w:rPr>
          <w:szCs w:val="24"/>
        </w:rPr>
        <w:t xml:space="preserve"> List</w:t>
      </w:r>
    </w:p>
    <w:p w14:paraId="250620A0" w14:textId="5AA5990A" w:rsidR="00240655" w:rsidRDefault="00240655" w:rsidP="00025A5A">
      <w:pPr>
        <w:pStyle w:val="New"/>
        <w:spacing w:after="0" w:line="240" w:lineRule="auto"/>
        <w:rPr>
          <w:szCs w:val="24"/>
        </w:rPr>
      </w:pPr>
    </w:p>
    <w:p w14:paraId="1DED0088" w14:textId="0643519A" w:rsidR="00240655" w:rsidRDefault="00240655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>Jan. 2019 – November 2022: Pioneer Scholarship</w:t>
      </w:r>
    </w:p>
    <w:p w14:paraId="0535356A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</w:p>
    <w:p w14:paraId="654EDDCD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>Jan. 2021 – June 2022: Departmental Distinction/Honors</w:t>
      </w:r>
    </w:p>
    <w:p w14:paraId="1D9FE774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</w:p>
    <w:p w14:paraId="1A7F08C9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>May 2021 – Outstanding Academic Achievement and Research for 2020-2021 Academic Year</w:t>
      </w:r>
    </w:p>
    <w:p w14:paraId="1680D0FA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</w:p>
    <w:p w14:paraId="66DDC502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>May 2022 – Outstanding Academic Achievement and Research for 2021-2022 Academic Year</w:t>
      </w:r>
    </w:p>
    <w:p w14:paraId="64DBD4C9" w14:textId="77777777" w:rsidR="00025A5A" w:rsidRDefault="00025A5A" w:rsidP="00025A5A">
      <w:pPr>
        <w:pStyle w:val="New"/>
        <w:spacing w:after="0" w:line="240" w:lineRule="auto"/>
        <w:rPr>
          <w:szCs w:val="24"/>
        </w:rPr>
      </w:pPr>
    </w:p>
    <w:p w14:paraId="607F14E9" w14:textId="01A908D1" w:rsidR="00025A5A" w:rsidRDefault="00025A5A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 xml:space="preserve">May 2022 – Shaklee Trowill Research Award </w:t>
      </w:r>
      <w:r w:rsidR="00435096">
        <w:rPr>
          <w:szCs w:val="24"/>
        </w:rPr>
        <w:t>for most outstanding thesis</w:t>
      </w:r>
    </w:p>
    <w:p w14:paraId="4CC3FD83" w14:textId="15E15E4A" w:rsidR="00F10CF3" w:rsidRDefault="00F10CF3" w:rsidP="00025A5A">
      <w:pPr>
        <w:pStyle w:val="New"/>
        <w:spacing w:after="0" w:line="240" w:lineRule="auto"/>
        <w:rPr>
          <w:szCs w:val="24"/>
        </w:rPr>
      </w:pPr>
    </w:p>
    <w:p w14:paraId="01EAF7B5" w14:textId="22ACC7FB" w:rsidR="00F10CF3" w:rsidRDefault="00F10CF3" w:rsidP="00025A5A">
      <w:pPr>
        <w:pStyle w:val="New"/>
        <w:spacing w:after="0" w:line="240" w:lineRule="auto"/>
        <w:rPr>
          <w:szCs w:val="24"/>
        </w:rPr>
      </w:pPr>
      <w:r>
        <w:rPr>
          <w:szCs w:val="24"/>
        </w:rPr>
        <w:t>Dec. 2022 – Top Submission for Psi Chi Fall Undergraduate Grants</w:t>
      </w:r>
    </w:p>
    <w:p w14:paraId="0736C36E" w14:textId="77777777" w:rsidR="00635ECD" w:rsidRDefault="00635ECD" w:rsidP="00A50EBD">
      <w:pPr>
        <w:spacing w:after="0" w:line="240" w:lineRule="auto"/>
        <w:ind w:left="0" w:firstLine="0"/>
      </w:pPr>
    </w:p>
    <w:p w14:paraId="5966C510" w14:textId="2916DE8E" w:rsidR="00A82853" w:rsidRPr="00A82853" w:rsidRDefault="00A82853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 w:rsidRPr="00A82853">
        <w:rPr>
          <w:b/>
          <w:bCs w:val="0"/>
          <w:sz w:val="28"/>
          <w:szCs w:val="28"/>
        </w:rPr>
        <w:t xml:space="preserve">Research </w:t>
      </w:r>
      <w:r w:rsidR="00025A5A">
        <w:rPr>
          <w:b/>
          <w:bCs w:val="0"/>
          <w:sz w:val="28"/>
          <w:szCs w:val="28"/>
        </w:rPr>
        <w:t>Interests</w:t>
      </w:r>
    </w:p>
    <w:p w14:paraId="45279979" w14:textId="06AF9B87" w:rsidR="00A82853" w:rsidRDefault="00A82853" w:rsidP="00572960">
      <w:pPr>
        <w:spacing w:after="0" w:line="240" w:lineRule="auto"/>
        <w:ind w:left="1170" w:hanging="1170"/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EA1DEB" wp14:editId="228A766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293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D3CD704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45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" strokecolor="black [3200]" strokeweight=".5pt">
                <v:stroke joinstyle="miter"/>
              </v:line>
            </w:pict>
          </mc:Fallback>
        </mc:AlternateContent>
      </w:r>
    </w:p>
    <w:p w14:paraId="239473A5" w14:textId="607C2E8F" w:rsidR="003227C9" w:rsidRPr="00A91687" w:rsidRDefault="005157FC" w:rsidP="00AC56D6">
      <w:pPr>
        <w:pStyle w:val="New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>
        <w:rPr>
          <w:szCs w:val="24"/>
        </w:rPr>
        <w:t>Perc</w:t>
      </w:r>
      <w:r w:rsidR="00A055DD">
        <w:rPr>
          <w:szCs w:val="24"/>
        </w:rPr>
        <w:t>ep</w:t>
      </w:r>
      <w:r>
        <w:rPr>
          <w:szCs w:val="24"/>
        </w:rPr>
        <w:t>tions of exonerees, Perception of individuals with criminal records, E</w:t>
      </w:r>
      <w:r w:rsidR="00A50EBD">
        <w:rPr>
          <w:szCs w:val="24"/>
        </w:rPr>
        <w:t>yewitness testimony, Eyewitness identification error, Wrongful conviction</w:t>
      </w:r>
      <w:r w:rsidR="00FE6991">
        <w:rPr>
          <w:szCs w:val="24"/>
        </w:rPr>
        <w:t xml:space="preserve"> causes</w:t>
      </w:r>
      <w:r w:rsidR="00A50EBD">
        <w:rPr>
          <w:szCs w:val="24"/>
        </w:rPr>
        <w:t>, Jury decision making, Deception detection, Prejudice/Stereotyping</w:t>
      </w:r>
    </w:p>
    <w:p w14:paraId="1713111F" w14:textId="77777777" w:rsidR="00A91687" w:rsidRPr="00A91687" w:rsidRDefault="00A91687" w:rsidP="00A91687">
      <w:pPr>
        <w:pStyle w:val="New"/>
        <w:spacing w:after="0" w:line="240" w:lineRule="auto"/>
        <w:ind w:left="720"/>
        <w:rPr>
          <w:sz w:val="16"/>
          <w:szCs w:val="16"/>
        </w:rPr>
      </w:pPr>
    </w:p>
    <w:p w14:paraId="5C91B009" w14:textId="3EBA5360" w:rsidR="00822159" w:rsidRPr="00822159" w:rsidRDefault="00822159" w:rsidP="00572960">
      <w:pPr>
        <w:pStyle w:val="New"/>
        <w:spacing w:after="0" w:line="240" w:lineRule="auto"/>
        <w:rPr>
          <w:b/>
          <w:bCs w:val="0"/>
          <w:sz w:val="28"/>
          <w:szCs w:val="28"/>
        </w:rPr>
      </w:pPr>
      <w:r w:rsidRPr="00822159">
        <w:rPr>
          <w:b/>
          <w:bCs w:val="0"/>
          <w:sz w:val="28"/>
          <w:szCs w:val="28"/>
        </w:rPr>
        <w:t>Professional Memberships</w:t>
      </w:r>
    </w:p>
    <w:p w14:paraId="0D1D4F7D" w14:textId="7EFB1C66" w:rsidR="00822159" w:rsidRDefault="00822159" w:rsidP="00572960">
      <w:pPr>
        <w:spacing w:after="0" w:line="240" w:lineRule="auto"/>
        <w:ind w:left="0" w:firstLine="0"/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CB4413" wp14:editId="56FF8F6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8293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C245FA9" id="Straight Connector 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5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</w:p>
    <w:p w14:paraId="027D7ACE" w14:textId="0FB8F11B" w:rsidR="00822159" w:rsidRDefault="0086641B" w:rsidP="00572960">
      <w:pPr>
        <w:spacing w:after="0"/>
      </w:pPr>
      <w:r>
        <w:t>May 2021 – Present:</w:t>
      </w:r>
      <w:r w:rsidR="003B18DD">
        <w:t xml:space="preserve">  </w:t>
      </w:r>
      <w:r w:rsidR="00822159" w:rsidRPr="00F31424">
        <w:rPr>
          <w:b/>
          <w:bCs w:val="0"/>
        </w:rPr>
        <w:t>Psi Chi</w:t>
      </w:r>
      <w:r w:rsidRPr="00F31424">
        <w:rPr>
          <w:b/>
          <w:bCs w:val="0"/>
        </w:rPr>
        <w:t xml:space="preserve"> -</w:t>
      </w:r>
      <w:r>
        <w:t xml:space="preserve"> </w:t>
      </w:r>
      <w:r w:rsidRPr="00F31424">
        <w:rPr>
          <w:b/>
          <w:bCs w:val="0"/>
        </w:rPr>
        <w:t>The International Honor Society in Psychology</w:t>
      </w:r>
      <w:r>
        <w:t xml:space="preserve"> </w:t>
      </w:r>
    </w:p>
    <w:p w14:paraId="0BF27133" w14:textId="341CB4C8" w:rsidR="000366E9" w:rsidRDefault="004E5220" w:rsidP="00572960">
      <w:pPr>
        <w:spacing w:after="0"/>
      </w:pPr>
      <w:r>
        <w:t>December 2021 –</w:t>
      </w:r>
      <w:r w:rsidR="00B3018F">
        <w:t xml:space="preserve"> Present</w:t>
      </w:r>
      <w:r>
        <w:t>:</w:t>
      </w:r>
      <w:r w:rsidR="003B18DD">
        <w:t xml:space="preserve">  </w:t>
      </w:r>
      <w:r w:rsidRPr="00F31424">
        <w:rPr>
          <w:b/>
          <w:bCs w:val="0"/>
        </w:rPr>
        <w:t>Society for Personality and Social Psychology</w:t>
      </w:r>
      <w:r>
        <w:t xml:space="preserve"> </w:t>
      </w:r>
    </w:p>
    <w:p w14:paraId="31105386" w14:textId="5554936B" w:rsidR="003B18DD" w:rsidRPr="00822159" w:rsidRDefault="003B18DD" w:rsidP="00572960">
      <w:pPr>
        <w:spacing w:after="0"/>
      </w:pPr>
      <w:r>
        <w:t xml:space="preserve">May 2023 - Present:  </w:t>
      </w:r>
      <w:r w:rsidRPr="00F31424">
        <w:rPr>
          <w:b/>
          <w:bCs w:val="0"/>
        </w:rPr>
        <w:t>American</w:t>
      </w:r>
      <w:r w:rsidR="00AA3913">
        <w:rPr>
          <w:b/>
          <w:bCs w:val="0"/>
        </w:rPr>
        <w:t xml:space="preserve"> Psychology &amp; Law</w:t>
      </w:r>
      <w:r w:rsidRPr="00F31424">
        <w:rPr>
          <w:b/>
          <w:bCs w:val="0"/>
        </w:rPr>
        <w:t xml:space="preserve"> Society</w:t>
      </w:r>
    </w:p>
    <w:sectPr w:rsidR="003B18DD" w:rsidRPr="0082215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7F8DF" w14:textId="77777777" w:rsidR="00FC0BB7" w:rsidRDefault="00FC0BB7" w:rsidP="0097419F">
      <w:pPr>
        <w:spacing w:after="0" w:line="240" w:lineRule="auto"/>
      </w:pPr>
      <w:r>
        <w:separator/>
      </w:r>
    </w:p>
  </w:endnote>
  <w:endnote w:type="continuationSeparator" w:id="0">
    <w:p w14:paraId="38E894F4" w14:textId="77777777" w:rsidR="00FC0BB7" w:rsidRDefault="00FC0BB7" w:rsidP="00974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A1B5" w14:textId="7E50383C" w:rsidR="0097419F" w:rsidRDefault="0097419F">
    <w:pPr>
      <w:pStyle w:val="Footer"/>
    </w:pPr>
    <w:r>
      <w:t>Langeberg</w:t>
    </w:r>
    <w:r>
      <w:tab/>
    </w:r>
    <w:r>
      <w:tab/>
    </w:r>
    <w:sdt>
      <w:sdtPr>
        <w:id w:val="934392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E3914B0" w14:textId="77777777" w:rsidR="0097419F" w:rsidRDefault="00974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B30AE" w14:textId="77777777" w:rsidR="00FC0BB7" w:rsidRDefault="00FC0BB7" w:rsidP="0097419F">
      <w:pPr>
        <w:spacing w:after="0" w:line="240" w:lineRule="auto"/>
      </w:pPr>
      <w:r>
        <w:separator/>
      </w:r>
    </w:p>
  </w:footnote>
  <w:footnote w:type="continuationSeparator" w:id="0">
    <w:p w14:paraId="3CACDF3E" w14:textId="77777777" w:rsidR="00FC0BB7" w:rsidRDefault="00FC0BB7" w:rsidP="00974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21190"/>
    <w:multiLevelType w:val="hybridMultilevel"/>
    <w:tmpl w:val="03BA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4210"/>
    <w:multiLevelType w:val="hybridMultilevel"/>
    <w:tmpl w:val="21449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C6935"/>
    <w:multiLevelType w:val="multilevel"/>
    <w:tmpl w:val="D01EA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DBD20AB"/>
    <w:multiLevelType w:val="hybridMultilevel"/>
    <w:tmpl w:val="1158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9483586">
    <w:abstractNumId w:val="1"/>
  </w:num>
  <w:num w:numId="2" w16cid:durableId="1879195472">
    <w:abstractNumId w:val="0"/>
  </w:num>
  <w:num w:numId="3" w16cid:durableId="504173929">
    <w:abstractNumId w:val="3"/>
  </w:num>
  <w:num w:numId="4" w16cid:durableId="20876067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UztTCxtDQwtTBX0lEKTi0uzszPAykwMqwFABfW5V0tAAAA"/>
  </w:docVars>
  <w:rsids>
    <w:rsidRoot w:val="00BF74F4"/>
    <w:rsid w:val="00025A5A"/>
    <w:rsid w:val="000366E9"/>
    <w:rsid w:val="000D2CF1"/>
    <w:rsid w:val="0011660A"/>
    <w:rsid w:val="001849DB"/>
    <w:rsid w:val="00186236"/>
    <w:rsid w:val="001B6F67"/>
    <w:rsid w:val="001F54C9"/>
    <w:rsid w:val="00204CF0"/>
    <w:rsid w:val="00240655"/>
    <w:rsid w:val="00257C8B"/>
    <w:rsid w:val="002960D2"/>
    <w:rsid w:val="002C7B61"/>
    <w:rsid w:val="002D52AE"/>
    <w:rsid w:val="002F7CFA"/>
    <w:rsid w:val="00300441"/>
    <w:rsid w:val="003133FC"/>
    <w:rsid w:val="003227C9"/>
    <w:rsid w:val="0034423B"/>
    <w:rsid w:val="003562BC"/>
    <w:rsid w:val="0037286D"/>
    <w:rsid w:val="003B18DD"/>
    <w:rsid w:val="003B5016"/>
    <w:rsid w:val="003C04DC"/>
    <w:rsid w:val="003C3238"/>
    <w:rsid w:val="00421658"/>
    <w:rsid w:val="0043030C"/>
    <w:rsid w:val="00435096"/>
    <w:rsid w:val="00437CCC"/>
    <w:rsid w:val="00470B4C"/>
    <w:rsid w:val="00483566"/>
    <w:rsid w:val="004A620B"/>
    <w:rsid w:val="004B7F1A"/>
    <w:rsid w:val="004E5220"/>
    <w:rsid w:val="004F6365"/>
    <w:rsid w:val="005120A5"/>
    <w:rsid w:val="005157FC"/>
    <w:rsid w:val="005448D7"/>
    <w:rsid w:val="0056732D"/>
    <w:rsid w:val="00572960"/>
    <w:rsid w:val="00580275"/>
    <w:rsid w:val="005A3E22"/>
    <w:rsid w:val="00635ECD"/>
    <w:rsid w:val="0063695E"/>
    <w:rsid w:val="00640CD2"/>
    <w:rsid w:val="006656B8"/>
    <w:rsid w:val="006B4080"/>
    <w:rsid w:val="006B7472"/>
    <w:rsid w:val="006F3B36"/>
    <w:rsid w:val="00723B43"/>
    <w:rsid w:val="00740379"/>
    <w:rsid w:val="00774C68"/>
    <w:rsid w:val="007764A3"/>
    <w:rsid w:val="007904A2"/>
    <w:rsid w:val="00800B3F"/>
    <w:rsid w:val="008016C6"/>
    <w:rsid w:val="00822159"/>
    <w:rsid w:val="0086641B"/>
    <w:rsid w:val="008817BE"/>
    <w:rsid w:val="0089271E"/>
    <w:rsid w:val="008B23FA"/>
    <w:rsid w:val="008B498A"/>
    <w:rsid w:val="008F5B45"/>
    <w:rsid w:val="0090751A"/>
    <w:rsid w:val="009535C6"/>
    <w:rsid w:val="00957C5A"/>
    <w:rsid w:val="0097419F"/>
    <w:rsid w:val="00984255"/>
    <w:rsid w:val="0099195C"/>
    <w:rsid w:val="0099739F"/>
    <w:rsid w:val="009D178A"/>
    <w:rsid w:val="00A055DD"/>
    <w:rsid w:val="00A12A22"/>
    <w:rsid w:val="00A507CD"/>
    <w:rsid w:val="00A50EBD"/>
    <w:rsid w:val="00A653D6"/>
    <w:rsid w:val="00A805CE"/>
    <w:rsid w:val="00A82853"/>
    <w:rsid w:val="00A86490"/>
    <w:rsid w:val="00A91687"/>
    <w:rsid w:val="00AA3913"/>
    <w:rsid w:val="00AC56D6"/>
    <w:rsid w:val="00B2468E"/>
    <w:rsid w:val="00B3018F"/>
    <w:rsid w:val="00B31C0B"/>
    <w:rsid w:val="00B53A93"/>
    <w:rsid w:val="00B94A5B"/>
    <w:rsid w:val="00BB04CE"/>
    <w:rsid w:val="00BD64B9"/>
    <w:rsid w:val="00BF0211"/>
    <w:rsid w:val="00BF74F4"/>
    <w:rsid w:val="00C429AD"/>
    <w:rsid w:val="00C46DC8"/>
    <w:rsid w:val="00C5562F"/>
    <w:rsid w:val="00CB7F05"/>
    <w:rsid w:val="00CC2E99"/>
    <w:rsid w:val="00CC4D74"/>
    <w:rsid w:val="00CC7314"/>
    <w:rsid w:val="00CE20F3"/>
    <w:rsid w:val="00D06F63"/>
    <w:rsid w:val="00D24E38"/>
    <w:rsid w:val="00D400BD"/>
    <w:rsid w:val="00D40312"/>
    <w:rsid w:val="00D94D95"/>
    <w:rsid w:val="00D96914"/>
    <w:rsid w:val="00E215AE"/>
    <w:rsid w:val="00E3659E"/>
    <w:rsid w:val="00E87994"/>
    <w:rsid w:val="00EA5DAD"/>
    <w:rsid w:val="00EC7193"/>
    <w:rsid w:val="00ED3C42"/>
    <w:rsid w:val="00EE6E65"/>
    <w:rsid w:val="00EF7698"/>
    <w:rsid w:val="00F10CF3"/>
    <w:rsid w:val="00F31424"/>
    <w:rsid w:val="00F40C17"/>
    <w:rsid w:val="00FC0BB7"/>
    <w:rsid w:val="00FC14B7"/>
    <w:rsid w:val="00FD0F0F"/>
    <w:rsid w:val="00FE6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A34E"/>
  <w15:chartTrackingRefBased/>
  <w15:docId w15:val="{3A9EA81D-71A5-4036-9DCA-0CDF2E657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sz w:val="24"/>
        <w:szCs w:val="22"/>
        <w:lang w:val="en-US" w:eastAsia="en-US" w:bidi="ar-SA"/>
      </w:rPr>
    </w:rPrDefault>
    <w:pPrDefault>
      <w:pPr>
        <w:spacing w:after="160" w:line="48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">
    <w:name w:val="New"/>
    <w:basedOn w:val="Normal"/>
    <w:link w:val="NewChar"/>
    <w:qFormat/>
    <w:rsid w:val="001F54C9"/>
    <w:pPr>
      <w:ind w:left="0" w:firstLine="0"/>
    </w:pPr>
  </w:style>
  <w:style w:type="character" w:customStyle="1" w:styleId="NewChar">
    <w:name w:val="New Char"/>
    <w:basedOn w:val="DefaultParagraphFont"/>
    <w:link w:val="New"/>
    <w:rsid w:val="001F54C9"/>
  </w:style>
  <w:style w:type="character" w:styleId="Hyperlink">
    <w:name w:val="Hyperlink"/>
    <w:basedOn w:val="DefaultParagraphFont"/>
    <w:uiPriority w:val="99"/>
    <w:unhideWhenUsed/>
    <w:rsid w:val="00BF74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4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C04DC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974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19F"/>
  </w:style>
  <w:style w:type="paragraph" w:styleId="Footer">
    <w:name w:val="footer"/>
    <w:basedOn w:val="Normal"/>
    <w:link w:val="FooterChar"/>
    <w:uiPriority w:val="99"/>
    <w:unhideWhenUsed/>
    <w:rsid w:val="00974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19F"/>
  </w:style>
  <w:style w:type="character" w:styleId="FollowedHyperlink">
    <w:name w:val="FollowedHyperlink"/>
    <w:basedOn w:val="DefaultParagraphFont"/>
    <w:uiPriority w:val="99"/>
    <w:semiHidden/>
    <w:unhideWhenUsed/>
    <w:rsid w:val="00B31C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edly.com/badges/9d354d42-e595-4f99-8b9e-ce4dd7940e6a/public_ur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bby.langeberg@d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3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Langeberg</dc:creator>
  <cp:keywords/>
  <dc:description/>
  <cp:lastModifiedBy>Abigail Langeberg</cp:lastModifiedBy>
  <cp:revision>88</cp:revision>
  <dcterms:created xsi:type="dcterms:W3CDTF">2021-05-13T18:54:00Z</dcterms:created>
  <dcterms:modified xsi:type="dcterms:W3CDTF">2023-07-3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be6d3be27dd551c7b2523ddda92c2bcdd0eeabd470e8b3790fd8cedbd1c236</vt:lpwstr>
  </property>
</Properties>
</file>